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Egypt</w:t>
      </w:r>
      <w:r>
        <w:t xml:space="preserve"> </w:t>
      </w:r>
      <w:r>
        <w:t xml:space="preserve">Cairo</w:t>
      </w:r>
    </w:p>
    <w:bookmarkStart w:id="24" w:name="X258e06c3ccaef64b7c3b5fc9eaf01e2f4a3ad77"/>
    <w:p>
      <w:pPr>
        <w:pStyle w:val="Heading1"/>
      </w:pPr>
      <w:r>
        <w:t xml:space="preserve">Cover Letter for Diplomat Position in Egypt Cairo</w:t>
      </w:r>
    </w:p>
    <w:p>
      <w:pPr>
        <w:pStyle w:val="FirstParagraph"/>
      </w:pPr>
      <w:r>
        <w:t xml:space="preserve">Dear [Recipient's Name or Hiring Committee],</w:t>
      </w:r>
    </w:p>
    <w:p>
      <w:pPr>
        <w:pStyle w:val="BodyText"/>
      </w:pPr>
      <w:r>
        <w:t xml:space="preserve">I am writing to express my enthusiastic interest in the Diplomat position at [Organization/Institution Name] in Egypt Cairo. As a dedicated professional with a profound understanding of international relations, cross-cultural communication, and diplomatic negotiation, I am eager to contribute my expertise to advance mutual interests between nations through the strategic lens of diplomacy. Egypt Cairo, as a historically rich and strategically vital hub in the Middle East, offers an unparalleled opportunity to engage in meaningful dialogue that shapes global dynamics. My background in [specific field or experience] aligns closely with the requirements of this role, and I am confident that my skills and passion for diplomacy will enable me to make a meaningful impact in this critical location.</w:t>
      </w:r>
    </w:p>
    <w:bookmarkStart w:id="20" w:name="professional-background-and-expertise"/>
    <w:p>
      <w:pPr>
        <w:pStyle w:val="Heading2"/>
      </w:pPr>
      <w:r>
        <w:t xml:space="preserve">Professional Background and Expertise</w:t>
      </w:r>
    </w:p>
    <w:p>
      <w:pPr>
        <w:pStyle w:val="FirstParagraph"/>
      </w:pPr>
      <w:r>
        <w:t xml:space="preserve">Throughout my career, I have consistently demonstrated a commitment to fostering international cooperation and resolving complex geopolitical challenges. As a [current or past role, e.g., "Senior Diplomatic Officer" or "Foreign Policy Analyst"], I have worked extensively in multilateral settings, where I honed my ability to navigate diverse cultural landscapes and build trust among stakeholders with conflicting interests. My work has often centered on [specific areas such as trade agreements, conflict resolution, or cultural exchange programs], which have equipped me with the analytical rigor and interpersonal skills necessary to thrive in a diplomatic environment.</w:t>
      </w:r>
    </w:p>
    <w:p>
      <w:pPr>
        <w:pStyle w:val="BodyText"/>
      </w:pPr>
      <w:r>
        <w:t xml:space="preserve">One of my most significant achievements was [specific accomplishment, e.g., "mediating a high-stakes negotiation between two regional partners to resolve a territorial dispute"], which required not only strategic thinking but also a deep respect for local customs and historical context. This experience underscored the importance of cultural sensitivity in diplomacy, a principle that I carry forward in all my professional endeavors. In Egypt Cairo, where the intersection of ancient heritage and modern global challenges is palpable, I believe my ability to bridge traditional values with contemporary solutions will be invaluable.</w:t>
      </w:r>
    </w:p>
    <w:bookmarkEnd w:id="20"/>
    <w:bookmarkStart w:id="21" w:name="why-egypt-cairo"/>
    <w:p>
      <w:pPr>
        <w:pStyle w:val="Heading2"/>
      </w:pPr>
      <w:r>
        <w:t xml:space="preserve">Why Egypt Cairo?</w:t>
      </w:r>
    </w:p>
    <w:p>
      <w:pPr>
        <w:pStyle w:val="FirstParagraph"/>
      </w:pPr>
      <w:r>
        <w:t xml:space="preserve">Egypt Cairo is more than just a location; it is a symbol of resilience, innovation, and cultural richness. As the capital of one of Africa’s most influential nations and a pivotal player in Middle Eastern politics, Cairo serves as a crossroads for diplomacy, trade, and cultural exchange. The city’s strategic position at the heart of the Arab world makes it an ideal base for addressing regional challenges such as economic development, security cooperation, and environmental sustainability. I am particularly drawn to the opportunity to engage with Egypt’s vibrant diaspora communities and its role in shaping pan-African and global partnerships.</w:t>
      </w:r>
    </w:p>
    <w:p>
      <w:pPr>
        <w:pStyle w:val="BodyText"/>
      </w:pPr>
      <w:r>
        <w:t xml:space="preserve">My academic background in [relevant field, e.g., "International Relations" or "Middle Eastern Studies"] has provided me with a nuanced understanding of Egypt’s historical contributions to diplomacy. From the legacy of ancient civilizations to its modern role as a leader in the Arab world, I am deeply inspired by the country’s ability to adapt and lead. I have also studied Egyptian culture extensively, including its language, traditions, and societal values, which I believe are essential for building authentic relationships with local stakeholders. In Egypt Cairo, I aim to leverage this knowledge to foster collaborations that reflect both global aspirations and local realities.</w:t>
      </w:r>
    </w:p>
    <w:bookmarkEnd w:id="21"/>
    <w:bookmarkStart w:id="22" w:name="alignment-with-organizational-goals"/>
    <w:p>
      <w:pPr>
        <w:pStyle w:val="Heading2"/>
      </w:pPr>
      <w:r>
        <w:t xml:space="preserve">Alignment with Organizational Goals</w:t>
      </w:r>
    </w:p>
    <w:p>
      <w:pPr>
        <w:pStyle w:val="FirstParagraph"/>
      </w:pPr>
      <w:r>
        <w:t xml:space="preserve">I am particularly impressed by [Organization/Institution Name]’s mission to [specific goal, e.g., "promote peace through dialogue" or "enhance economic partnerships in the MENA region"]. As a Diplomat, I understand that successful outcomes depend on a blend of strategic vision and grassroots engagement. My experience in [specific task or project] has prepared me to contribute effectively to such initiatives. For instance, my work on [example of a project or initiative] involved coordinating with local leaders to implement sustainable development programs, which required balancing competing priorities while maintaining long-term partnerships.</w:t>
      </w:r>
    </w:p>
    <w:p>
      <w:pPr>
        <w:pStyle w:val="BodyText"/>
      </w:pPr>
      <w:r>
        <w:t xml:space="preserve">Furthermore, I am committed to advancing the principles of transparency and inclusivity in diplomatic efforts. In Egypt Cairo, where diverse communities coexist and collaborate, I see an opportunity to advocate for policies that empower marginalized voices and strengthen social cohesion. My approach to diplomacy is rooted in empathy and a belief that every individual’s perspective contributes to a more equitable world.</w:t>
      </w:r>
    </w:p>
    <w:bookmarkEnd w:id="22"/>
    <w:bookmarkStart w:id="23" w:name="conclusion"/>
    <w:p>
      <w:pPr>
        <w:pStyle w:val="Heading2"/>
      </w:pPr>
      <w:r>
        <w:t xml:space="preserve">Conclusion</w:t>
      </w:r>
    </w:p>
    <w:p>
      <w:pPr>
        <w:pStyle w:val="FirstParagraph"/>
      </w:pPr>
      <w:r>
        <w:t xml:space="preserve">In conclusion, I am eager to bring my expertise as a Diplomat to Egypt Cairo, where I can contribute to the city’s legacy of leadership and innovation. The unique challenges and opportunities presented by this role align perfectly with my professional aspirations and personal values. I am confident that my background in international relations, combined with my deep respect for Egyptian culture, will enable me to make a meaningful contribution to [Organization/Institution Name]’s mission.</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look forward to the possibility of working together in Egypt Cairo to build a more connected and cooperative futur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Egypt Cairo</dc:title>
  <dc:creator/>
  <cp:keywords/>
  <dcterms:created xsi:type="dcterms:W3CDTF">2026-07-23T16:31:42Z</dcterms:created>
  <dcterms:modified xsi:type="dcterms:W3CDTF">2026-07-23T16:31:42Z</dcterms:modified>
</cp:coreProperties>
</file>

<file path=docProps/custom.xml><?xml version="1.0" encoding="utf-8"?>
<Properties xmlns="http://schemas.openxmlformats.org/officeDocument/2006/custom-properties" xmlns:vt="http://schemas.openxmlformats.org/officeDocument/2006/docPropsVTypes"/>
</file>